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F97B" w14:textId="77777777" w:rsidR="00A361FF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2796BD0A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115BD25" w:rsidR="00BF6AC0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 on the letterhead and signed by the referee with his/her seal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6A062FFF" w14:textId="77777777" w:rsidR="00A361FF" w:rsidRPr="001A0947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7AF4355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0FC2D85E" w14:textId="2D38F950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Chemistry,</w:t>
      </w:r>
    </w:p>
    <w:p w14:paraId="73E47283" w14:textId="7DC1480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.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32C68071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 xml:space="preserve">Mr/Ms. </w:t>
      </w:r>
      <w:r w:rsidR="006E4E46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 xml:space="preserve">                                                                  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who has applied for the PhD Program of </w:t>
      </w:r>
      <w:r w:rsidR="00CE07E6">
        <w:rPr>
          <w:rFonts w:ascii="Book Antiqua" w:eastAsia="Times New Roman" w:hAnsi="Book Antiqua" w:cs="Times New Roman"/>
          <w:color w:val="000000"/>
          <w:szCs w:val="22"/>
        </w:rPr>
        <w:t>Chemistry Departme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applicant’s major abilities, strengths and </w:t>
            </w:r>
            <w:proofErr w:type="gramStart"/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weaknesses?</w:t>
            </w:r>
            <w:proofErr w:type="gramEnd"/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1CB47B1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7F32D5">
              <w:rPr>
                <w:rFonts w:ascii="Book Antiqua" w:eastAsia="Times New Roman" w:hAnsi="Book Antiqua" w:cs="Times New Roman"/>
                <w:color w:val="000000"/>
                <w:szCs w:val="22"/>
              </w:rPr>
              <w:t>Chemistry.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7760A"/>
    <w:rsid w:val="00395201"/>
    <w:rsid w:val="003F422C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6E4E46"/>
    <w:rsid w:val="007B4A33"/>
    <w:rsid w:val="007F32D5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361FF"/>
    <w:rsid w:val="00A638D1"/>
    <w:rsid w:val="00A8572E"/>
    <w:rsid w:val="00BF6AC0"/>
    <w:rsid w:val="00CE07E6"/>
    <w:rsid w:val="00CF14F4"/>
    <w:rsid w:val="00D105FA"/>
    <w:rsid w:val="00D40F52"/>
    <w:rsid w:val="00DB1306"/>
    <w:rsid w:val="00E26BA4"/>
    <w:rsid w:val="00E849BB"/>
    <w:rsid w:val="00ED67DD"/>
    <w:rsid w:val="00ED6B3E"/>
    <w:rsid w:val="00F0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r. Umesh  A. Kshirsagar</cp:lastModifiedBy>
  <cp:revision>3</cp:revision>
  <dcterms:created xsi:type="dcterms:W3CDTF">2022-03-14T05:23:00Z</dcterms:created>
  <dcterms:modified xsi:type="dcterms:W3CDTF">2023-04-17T05:36:00Z</dcterms:modified>
</cp:coreProperties>
</file>